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F089C" w14:textId="77777777" w:rsidR="00CA76C1" w:rsidRDefault="00847E89">
      <w:r w:rsidRPr="00847E89">
        <w:rPr>
          <w:noProof/>
        </w:rPr>
        <w:drawing>
          <wp:anchor distT="0" distB="0" distL="114300" distR="114300" simplePos="0" relativeHeight="251670528" behindDoc="0" locked="0" layoutInCell="1" allowOverlap="1" wp14:anchorId="238F089D" wp14:editId="438463CB">
            <wp:simplePos x="0" y="0"/>
            <wp:positionH relativeFrom="column">
              <wp:posOffset>5949315</wp:posOffset>
            </wp:positionH>
            <wp:positionV relativeFrom="insideMargin">
              <wp:posOffset>8857615</wp:posOffset>
            </wp:positionV>
            <wp:extent cx="676275" cy="694690"/>
            <wp:effectExtent l="0" t="0" r="9525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5" cy="694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47E89">
        <w:rPr>
          <w:noProof/>
        </w:rPr>
        <w:drawing>
          <wp:anchor distT="0" distB="0" distL="114300" distR="114300" simplePos="0" relativeHeight="251669504" behindDoc="0" locked="0" layoutInCell="1" allowOverlap="1" wp14:anchorId="238F089F" wp14:editId="48F547F9">
            <wp:simplePos x="0" y="0"/>
            <wp:positionH relativeFrom="column">
              <wp:posOffset>5952078</wp:posOffset>
            </wp:positionH>
            <wp:positionV relativeFrom="insideMargin">
              <wp:posOffset>3962574</wp:posOffset>
            </wp:positionV>
            <wp:extent cx="676275" cy="694690"/>
            <wp:effectExtent l="0" t="0" r="9525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5" cy="694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535F" w:rsidRPr="0002033D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8F08A1" wp14:editId="04D70483">
                <wp:simplePos x="0" y="0"/>
                <wp:positionH relativeFrom="page">
                  <wp:align>right</wp:align>
                </wp:positionH>
                <wp:positionV relativeFrom="page">
                  <wp:posOffset>9235781</wp:posOffset>
                </wp:positionV>
                <wp:extent cx="7781290" cy="374650"/>
                <wp:effectExtent l="0" t="0" r="0" b="6350"/>
                <wp:wrapNone/>
                <wp:docPr id="8" name="Rectangl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81290" cy="3746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6497E8" id="Rectangle 8" o:spid="_x0000_s1026" alt="&quot;&quot;" style="position:absolute;margin-left:561.5pt;margin-top:727.25pt;width:612.7pt;height:29.5pt;z-index:25166540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" fillcolor="#33658a [3204]" stroked="f">
                <w10:wrap anchorx="page" anchory="page"/>
              </v:rect>
            </w:pict>
          </mc:Fallback>
        </mc:AlternateContent>
      </w:r>
      <w:r w:rsidR="0002033D" w:rsidRPr="0002033D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38F08A3" wp14:editId="6CB2E007">
                <wp:simplePos x="0" y="0"/>
                <wp:positionH relativeFrom="margin">
                  <wp:align>center</wp:align>
                </wp:positionH>
                <wp:positionV relativeFrom="paragraph">
                  <wp:posOffset>6690995</wp:posOffset>
                </wp:positionV>
                <wp:extent cx="7192010" cy="1316355"/>
                <wp:effectExtent l="0" t="0" r="8890" b="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2010" cy="1316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8F08B1" w14:textId="77777777" w:rsidR="0002033D" w:rsidRPr="00FF56ED" w:rsidRDefault="0002033D" w:rsidP="0002033D">
                            <w:pPr>
                              <w:pStyle w:val="AveryStyle1"/>
                            </w:pPr>
                            <w:r w:rsidRPr="00FF56ED">
                              <w:t>First &amp; Last Name</w:t>
                            </w:r>
                          </w:p>
                          <w:p w14:paraId="238F08B2" w14:textId="77777777" w:rsidR="0002033D" w:rsidRPr="00FF56ED" w:rsidRDefault="0002033D" w:rsidP="0002033D">
                            <w:pPr>
                              <w:pStyle w:val="AveryStyle2"/>
                              <w:rPr>
                                <w:color w:val="595959" w:themeColor="text1" w:themeTint="A6"/>
                              </w:rPr>
                            </w:pPr>
                            <w:r w:rsidRPr="00FF56ED">
                              <w:rPr>
                                <w:color w:val="595959" w:themeColor="text1" w:themeTint="A6"/>
                              </w:rPr>
                              <w:t>Organiz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38F08A3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0;margin-top:526.85pt;width:566.3pt;height:103.65pt;z-index:251667456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" stroked="f">
                <v:textbox style="mso-fit-shape-to-text:t">
                  <w:txbxContent>
                    <w:p w14:paraId="238F08B1" w14:textId="77777777" w:rsidR="0002033D" w:rsidRPr="00FF56ED" w:rsidRDefault="0002033D" w:rsidP="0002033D">
                      <w:pPr>
                        <w:pStyle w:val="AveryStyle1"/>
                      </w:pPr>
                      <w:r w:rsidRPr="00FF56ED">
                        <w:t>First &amp; Last Name</w:t>
                      </w:r>
                    </w:p>
                    <w:p w14:paraId="238F08B2" w14:textId="77777777" w:rsidR="0002033D" w:rsidRPr="00FF56ED" w:rsidRDefault="0002033D" w:rsidP="0002033D">
                      <w:pPr>
                        <w:pStyle w:val="AveryStyle2"/>
                        <w:rPr>
                          <w:color w:val="595959" w:themeColor="text1" w:themeTint="A6"/>
                        </w:rPr>
                      </w:pPr>
                      <w:r w:rsidRPr="00FF56ED">
                        <w:rPr>
                          <w:color w:val="595959" w:themeColor="text1" w:themeTint="A6"/>
                        </w:rPr>
                        <w:t>Organiz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2033D" w:rsidRPr="0002033D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38F08A5" wp14:editId="0E833A86">
                <wp:simplePos x="0" y="0"/>
                <wp:positionH relativeFrom="margin">
                  <wp:align>center</wp:align>
                </wp:positionH>
                <wp:positionV relativeFrom="paragraph">
                  <wp:posOffset>5116830</wp:posOffset>
                </wp:positionV>
                <wp:extent cx="7192010" cy="1316355"/>
                <wp:effectExtent l="0" t="0" r="889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7192010" cy="1316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8F08B3" w14:textId="77777777" w:rsidR="0002033D" w:rsidRPr="00FF56ED" w:rsidRDefault="0002033D" w:rsidP="0002033D">
                            <w:pPr>
                              <w:pStyle w:val="AveryStyle1"/>
                            </w:pPr>
                            <w:r w:rsidRPr="00FF56ED">
                              <w:t>First &amp; Last Name</w:t>
                            </w:r>
                          </w:p>
                          <w:p w14:paraId="238F08B4" w14:textId="77777777" w:rsidR="0002033D" w:rsidRPr="00FF56ED" w:rsidRDefault="0002033D" w:rsidP="0002033D">
                            <w:pPr>
                              <w:pStyle w:val="AveryStyle2"/>
                              <w:rPr>
                                <w:color w:val="595959" w:themeColor="text1" w:themeTint="A6"/>
                              </w:rPr>
                            </w:pPr>
                            <w:r w:rsidRPr="00FF56ED">
                              <w:rPr>
                                <w:color w:val="595959" w:themeColor="text1" w:themeTint="A6"/>
                              </w:rPr>
                              <w:t>Organiz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38F08A5" id="Text Box 9" o:spid="_x0000_s1027" type="#_x0000_t202" style="position:absolute;margin-left:0;margin-top:402.9pt;width:566.3pt;height:103.65pt;flip:y;z-index:25166643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" stroked="f">
                <v:textbox style="mso-fit-shape-to-text:t">
                  <w:txbxContent>
                    <w:p w14:paraId="238F08B3" w14:textId="77777777" w:rsidR="0002033D" w:rsidRPr="00FF56ED" w:rsidRDefault="0002033D" w:rsidP="0002033D">
                      <w:pPr>
                        <w:pStyle w:val="AveryStyle1"/>
                      </w:pPr>
                      <w:r w:rsidRPr="00FF56ED">
                        <w:t>First &amp; Last Name</w:t>
                      </w:r>
                    </w:p>
                    <w:p w14:paraId="238F08B4" w14:textId="77777777" w:rsidR="0002033D" w:rsidRPr="00FF56ED" w:rsidRDefault="0002033D" w:rsidP="0002033D">
                      <w:pPr>
                        <w:pStyle w:val="AveryStyle2"/>
                        <w:rPr>
                          <w:color w:val="595959" w:themeColor="text1" w:themeTint="A6"/>
                        </w:rPr>
                      </w:pPr>
                      <w:r w:rsidRPr="00FF56ED">
                        <w:rPr>
                          <w:color w:val="595959" w:themeColor="text1" w:themeTint="A6"/>
                        </w:rPr>
                        <w:t>Organiz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2033D" w:rsidRPr="0002033D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38F08A7" wp14:editId="47D4BC07">
                <wp:simplePos x="0" y="0"/>
                <wp:positionH relativeFrom="page">
                  <wp:align>right</wp:align>
                </wp:positionH>
                <wp:positionV relativeFrom="page">
                  <wp:posOffset>5364480</wp:posOffset>
                </wp:positionV>
                <wp:extent cx="7781290" cy="374650"/>
                <wp:effectExtent l="0" t="0" r="0" b="6350"/>
                <wp:wrapNone/>
                <wp:docPr id="7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81290" cy="3746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F08B5" w14:textId="77777777" w:rsidR="0002033D" w:rsidRDefault="0002033D" w:rsidP="000203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8F08A7" id="Rectangle 7" o:spid="_x0000_s1028" alt="&quot;&quot;" style="position:absolute;margin-left:561.5pt;margin-top:422.4pt;width:612.7pt;height:29.5pt;z-index:25166438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" fillcolor="#33658a [3204]" stroked="f">
                <v:textbox>
                  <w:txbxContent>
                    <w:p w14:paraId="238F08B5" w14:textId="77777777" w:rsidR="0002033D" w:rsidRDefault="0002033D" w:rsidP="0002033D">
                      <w:pPr>
                        <w:jc w:val="cente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02033D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38F08A9" wp14:editId="5B68F115">
                <wp:simplePos x="0" y="0"/>
                <wp:positionH relativeFrom="margin">
                  <wp:align>center</wp:align>
                </wp:positionH>
                <wp:positionV relativeFrom="paragraph">
                  <wp:posOffset>107315</wp:posOffset>
                </wp:positionV>
                <wp:extent cx="7192010" cy="1316355"/>
                <wp:effectExtent l="0" t="0" r="8890" b="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7192010" cy="1316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8F08B6" w14:textId="77777777" w:rsidR="0002033D" w:rsidRPr="00FF56ED" w:rsidRDefault="0002033D" w:rsidP="0002033D">
                            <w:pPr>
                              <w:pStyle w:val="AveryStyle1"/>
                            </w:pPr>
                            <w:r w:rsidRPr="00FF56ED">
                              <w:t>First &amp; Last Name</w:t>
                            </w:r>
                          </w:p>
                          <w:p w14:paraId="238F08B7" w14:textId="77777777" w:rsidR="0002033D" w:rsidRPr="00FF56ED" w:rsidRDefault="0002033D" w:rsidP="0002033D">
                            <w:pPr>
                              <w:pStyle w:val="AveryStyle2"/>
                              <w:rPr>
                                <w:color w:val="595959" w:themeColor="text1" w:themeTint="A6"/>
                              </w:rPr>
                            </w:pPr>
                            <w:r w:rsidRPr="00FF56ED">
                              <w:rPr>
                                <w:color w:val="595959" w:themeColor="text1" w:themeTint="A6"/>
                              </w:rPr>
                              <w:t>Organiz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38F08A9" id="Text Box 5" o:spid="_x0000_s1029" type="#_x0000_t202" style="position:absolute;margin-left:0;margin-top:8.45pt;width:566.3pt;height:103.65pt;flip:y;z-index:25166028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" stroked="f">
                <v:textbox style="mso-fit-shape-to-text:t">
                  <w:txbxContent>
                    <w:p w14:paraId="238F08B6" w14:textId="77777777" w:rsidR="0002033D" w:rsidRPr="00FF56ED" w:rsidRDefault="0002033D" w:rsidP="0002033D">
                      <w:pPr>
                        <w:pStyle w:val="AveryStyle1"/>
                      </w:pPr>
                      <w:r w:rsidRPr="00FF56ED">
                        <w:t>First &amp; Last Name</w:t>
                      </w:r>
                    </w:p>
                    <w:p w14:paraId="238F08B7" w14:textId="77777777" w:rsidR="0002033D" w:rsidRPr="00FF56ED" w:rsidRDefault="0002033D" w:rsidP="0002033D">
                      <w:pPr>
                        <w:pStyle w:val="AveryStyle2"/>
                        <w:rPr>
                          <w:color w:val="595959" w:themeColor="text1" w:themeTint="A6"/>
                        </w:rPr>
                      </w:pPr>
                      <w:r w:rsidRPr="00FF56ED">
                        <w:rPr>
                          <w:color w:val="595959" w:themeColor="text1" w:themeTint="A6"/>
                        </w:rPr>
                        <w:t>Organiz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2033D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38F08AB" wp14:editId="770F4567">
                <wp:simplePos x="0" y="0"/>
                <wp:positionH relativeFrom="margin">
                  <wp:align>center</wp:align>
                </wp:positionH>
                <wp:positionV relativeFrom="paragraph">
                  <wp:posOffset>1752600</wp:posOffset>
                </wp:positionV>
                <wp:extent cx="7192010" cy="1316355"/>
                <wp:effectExtent l="0" t="0" r="8890" b="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2010" cy="1316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8F08B8" w14:textId="77777777" w:rsidR="0002033D" w:rsidRPr="00FF56ED" w:rsidRDefault="0002033D" w:rsidP="0002033D">
                            <w:pPr>
                              <w:pStyle w:val="AveryStyle1"/>
                            </w:pPr>
                            <w:r w:rsidRPr="00FF56ED">
                              <w:t>First &amp; Last Name</w:t>
                            </w:r>
                          </w:p>
                          <w:p w14:paraId="238F08B9" w14:textId="42509DFB" w:rsidR="0002033D" w:rsidRPr="00FF56ED" w:rsidRDefault="0002033D" w:rsidP="0002033D">
                            <w:pPr>
                              <w:pStyle w:val="AveryStyle2"/>
                              <w:rPr>
                                <w:color w:val="595959" w:themeColor="text1" w:themeTint="A6"/>
                              </w:rPr>
                            </w:pPr>
                            <w:r w:rsidRPr="00FF56ED">
                              <w:rPr>
                                <w:color w:val="595959" w:themeColor="text1" w:themeTint="A6"/>
                              </w:rPr>
                              <w:t>Organiz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38F08AB" id="Text Box 6" o:spid="_x0000_s1030" type="#_x0000_t202" style="position:absolute;margin-left:0;margin-top:138pt;width:566.3pt;height:103.65pt;z-index:251662336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" stroked="f">
                <v:textbox style="mso-fit-shape-to-text:t">
                  <w:txbxContent>
                    <w:p w14:paraId="238F08B8" w14:textId="77777777" w:rsidR="0002033D" w:rsidRPr="00FF56ED" w:rsidRDefault="0002033D" w:rsidP="0002033D">
                      <w:pPr>
                        <w:pStyle w:val="AveryStyle1"/>
                      </w:pPr>
                      <w:r w:rsidRPr="00FF56ED">
                        <w:t>First &amp; Last Name</w:t>
                      </w:r>
                    </w:p>
                    <w:p w14:paraId="238F08B9" w14:textId="42509DFB" w:rsidR="0002033D" w:rsidRPr="00FF56ED" w:rsidRDefault="0002033D" w:rsidP="0002033D">
                      <w:pPr>
                        <w:pStyle w:val="AveryStyle2"/>
                        <w:rPr>
                          <w:color w:val="595959" w:themeColor="text1" w:themeTint="A6"/>
                        </w:rPr>
                      </w:pPr>
                      <w:r w:rsidRPr="00FF56ED">
                        <w:rPr>
                          <w:color w:val="595959" w:themeColor="text1" w:themeTint="A6"/>
                        </w:rPr>
                        <w:t>Organiz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2033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8F08AD" wp14:editId="473E395A">
                <wp:simplePos x="0" y="0"/>
                <wp:positionH relativeFrom="page">
                  <wp:align>left</wp:align>
                </wp:positionH>
                <wp:positionV relativeFrom="page">
                  <wp:posOffset>4330700</wp:posOffset>
                </wp:positionV>
                <wp:extent cx="7781544" cy="374904"/>
                <wp:effectExtent l="0" t="0" r="0" b="635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81544" cy="374904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C47719" id="Rectangle 4" o:spid="_x0000_s1026" alt="&quot;&quot;" style="position:absolute;margin-left:0;margin-top:341pt;width:612.7pt;height:29.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" fillcolor="#33658a [3204]" stroked="f">
                <w10:wrap anchorx="page" anchory="page"/>
              </v:rect>
            </w:pict>
          </mc:Fallback>
        </mc:AlternateContent>
      </w:r>
      <w:r w:rsidR="0002033D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38F08AF" wp14:editId="63F59AA1">
                <wp:simplePos x="0" y="0"/>
                <wp:positionH relativeFrom="page">
                  <wp:align>left</wp:align>
                </wp:positionH>
                <wp:positionV relativeFrom="page">
                  <wp:posOffset>448310</wp:posOffset>
                </wp:positionV>
                <wp:extent cx="7781544" cy="374904"/>
                <wp:effectExtent l="0" t="0" r="0" b="635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81544" cy="374904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F08BA" w14:textId="77777777" w:rsidR="0002033D" w:rsidRDefault="0002033D" w:rsidP="000203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8F08AF" id="Rectangle 3" o:spid="_x0000_s1031" alt="&quot;&quot;" style="position:absolute;margin-left:0;margin-top:35.3pt;width:612.7pt;height:29.5pt;z-index: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" fillcolor="#33658a [3204]" stroked="f">
                <v:textbox>
                  <w:txbxContent>
                    <w:p w14:paraId="238F08BA" w14:textId="77777777" w:rsidR="0002033D" w:rsidRDefault="0002033D" w:rsidP="0002033D">
                      <w:pPr>
                        <w:jc w:val="cente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sectPr w:rsidR="00CA76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Lc0sDA0NDA1MzZU0lEKTi0uzszPAykwrAUA+b3QjCwAAAA="/>
  </w:docVars>
  <w:rsids>
    <w:rsidRoot w:val="0002033D"/>
    <w:rsid w:val="0002033D"/>
    <w:rsid w:val="0015795C"/>
    <w:rsid w:val="001A2780"/>
    <w:rsid w:val="002F4FC9"/>
    <w:rsid w:val="003D51FE"/>
    <w:rsid w:val="003F62EF"/>
    <w:rsid w:val="00847E89"/>
    <w:rsid w:val="00AD535F"/>
    <w:rsid w:val="00CA76C1"/>
    <w:rsid w:val="00CF0638"/>
    <w:rsid w:val="00E5585F"/>
    <w:rsid w:val="00EC099B"/>
    <w:rsid w:val="00FF5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F089C"/>
  <w15:chartTrackingRefBased/>
  <w15:docId w15:val="{C2E66E35-C57F-4BE1-B0B9-A85BD4DED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4F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veryStyle1">
    <w:name w:val="Avery Style 1"/>
    <w:basedOn w:val="Normal"/>
    <w:uiPriority w:val="99"/>
    <w:rsid w:val="002F4FC9"/>
    <w:pPr>
      <w:spacing w:before="57" w:after="57" w:line="240" w:lineRule="auto"/>
      <w:ind w:left="850" w:right="850"/>
      <w:jc w:val="center"/>
    </w:pPr>
    <w:rPr>
      <w:rFonts w:ascii="Calibri" w:eastAsia="Times New Roman" w:hAnsi="Calibri" w:cs="Arial"/>
      <w:bCs/>
      <w:color w:val="595959" w:themeColor="text1" w:themeTint="A6"/>
      <w:sz w:val="72"/>
    </w:rPr>
  </w:style>
  <w:style w:type="paragraph" w:customStyle="1" w:styleId="AveryStyle2">
    <w:name w:val="Avery Style 2"/>
    <w:next w:val="AveryStyle1"/>
    <w:uiPriority w:val="99"/>
    <w:rsid w:val="0002033D"/>
    <w:pPr>
      <w:spacing w:before="57" w:after="57" w:line="240" w:lineRule="auto"/>
      <w:ind w:left="850" w:right="850"/>
      <w:jc w:val="center"/>
    </w:pPr>
    <w:rPr>
      <w:rFonts w:ascii="Calibri" w:eastAsia="Times New Roman" w:hAnsi="Calibri" w:cs="Arial"/>
      <w:bCs/>
      <w:i/>
      <w:color w:val="4F6367"/>
      <w:sz w:val="7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WSP">
      <a:dk1>
        <a:sysClr val="windowText" lastClr="000000"/>
      </a:dk1>
      <a:lt1>
        <a:sysClr val="window" lastClr="FFFFFF"/>
      </a:lt1>
      <a:dk2>
        <a:srgbClr val="4F6367"/>
      </a:dk2>
      <a:lt2>
        <a:srgbClr val="E7E6E6"/>
      </a:lt2>
      <a:accent1>
        <a:srgbClr val="33658A"/>
      </a:accent1>
      <a:accent2>
        <a:srgbClr val="FFA600"/>
      </a:accent2>
      <a:accent3>
        <a:srgbClr val="F9DC5C"/>
      </a:accent3>
      <a:accent4>
        <a:srgbClr val="56B372"/>
      </a:accent4>
      <a:accent5>
        <a:srgbClr val="4472C4"/>
      </a:accent5>
      <a:accent6>
        <a:srgbClr val="FFFFFF"/>
      </a:accent6>
      <a:hlink>
        <a:srgbClr val="56B372"/>
      </a:hlink>
      <a:folHlink>
        <a:srgbClr val="F9DC5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E572D6380B349966F46CCB5FCB703" ma:contentTypeVersion="2" ma:contentTypeDescription="Create a new document." ma:contentTypeScope="" ma:versionID="afe21ce8634b07c286295dbcf8c92d72">
  <xsd:schema xmlns:xsd="http://www.w3.org/2001/XMLSchema" xmlns:xs="http://www.w3.org/2001/XMLSchema" xmlns:p="http://schemas.microsoft.com/office/2006/metadata/properties" xmlns:ns2="2b689816-bc14-495d-a264-cee5bf1e7f25" targetNamespace="http://schemas.microsoft.com/office/2006/metadata/properties" ma:root="true" ma:fieldsID="1f50a80d069854bf83406bf29400101f" ns2:_="">
    <xsd:import namespace="2b689816-bc14-495d-a264-cee5bf1e7f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689816-bc14-495d-a264-cee5bf1e7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B69735-0440-4B6B-AD4D-A8399F92F9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56DC5A-9DF3-4B2E-B136-B7F84A21B8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A03F45-C117-44CB-BEB5-BEA63705C373}"/>
</file>

<file path=customXml/itemProps4.xml><?xml version="1.0" encoding="utf-8"?>
<ds:datastoreItem xmlns:ds="http://schemas.openxmlformats.org/officeDocument/2006/customXml" ds:itemID="{0AA818A5-4B35-455B-BB29-6C56B633F838}">
  <ds:schemaRefs>
    <ds:schemaRef ds:uri="http://purl.org/dc/terms/"/>
    <ds:schemaRef ds:uri="http://schemas.microsoft.com/office/infopath/2007/PartnerControls"/>
    <ds:schemaRef ds:uri="http://schemas.microsoft.com/office/2006/documentManagement/types"/>
    <ds:schemaRef ds:uri="b64e4304-0f80-43e4-a970-2bb2c6ebfb93"/>
    <ds:schemaRef ds:uri="http://schemas.microsoft.com/office/2006/metadata/properties"/>
    <ds:schemaRef ds:uri="http://schemas.openxmlformats.org/package/2006/metadata/core-properties"/>
    <ds:schemaRef ds:uri="b9da4e5f-ef9a-45fb-8bf0-58e592fc3d5a"/>
    <ds:schemaRef ds:uri="http://www.w3.org/XML/1998/namespace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ter System Partnerships Training Toolbox: TableTents_Blue</vt:lpstr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 System Partnerships Training Toolbox: Table Tents_Blue</dc:title>
  <dc:subject>TableTents_Blue for the WSP Workshop</dc:subject>
  <dc:creator>U.S. EPA;OW;Office of Ground Water and Drinking Water</dc:creator>
  <cp:keywords>First; Last; Name; Organization; Table Tent; WSP; Workshop</cp:keywords>
  <dc:description/>
  <cp:lastModifiedBy>Erin Ress</cp:lastModifiedBy>
  <cp:revision>4</cp:revision>
  <dcterms:created xsi:type="dcterms:W3CDTF">2022-05-31T13:43:00Z</dcterms:created>
  <dcterms:modified xsi:type="dcterms:W3CDTF">2022-05-31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Locations">
    <vt:lpwstr/>
  </property>
  <property fmtid="{D5CDD505-2E9C-101B-9397-08002B2CF9AE}" pid="4" name="ContractDivisions">
    <vt:lpwstr/>
  </property>
  <property fmtid="{D5CDD505-2E9C-101B-9397-08002B2CF9AE}" pid="5" name="ContentTypeId">
    <vt:lpwstr>0x0101004EFE572D6380B349966F46CCB5FCB703</vt:lpwstr>
  </property>
  <property fmtid="{D5CDD505-2E9C-101B-9397-08002B2CF9AE}" pid="6" name="ContractClients">
    <vt:lpwstr/>
  </property>
  <property fmtid="{D5CDD505-2E9C-101B-9397-08002B2CF9AE}" pid="7" name="AreaOfExpertise">
    <vt:lpwstr/>
  </property>
  <property fmtid="{D5CDD505-2E9C-101B-9397-08002B2CF9AE}" pid="8" name="ProjectLocations">
    <vt:lpwstr/>
  </property>
  <property fmtid="{D5CDD505-2E9C-101B-9397-08002B2CF9AE}" pid="9" name="ServiceSectors">
    <vt:lpwstr/>
  </property>
  <property fmtid="{D5CDD505-2E9C-101B-9397-08002B2CF9AE}" pid="10" name="ProjectSubjectAreas">
    <vt:lpwstr/>
  </property>
  <property fmtid="{D5CDD505-2E9C-101B-9397-08002B2CF9AE}" pid="11" name="WorkType">
    <vt:lpwstr/>
  </property>
  <property fmtid="{D5CDD505-2E9C-101B-9397-08002B2CF9AE}" pid="12" name="ProjectServiceSectors">
    <vt:lpwstr/>
  </property>
  <property fmtid="{D5CDD505-2E9C-101B-9397-08002B2CF9AE}" pid="13" name="ProjectClients">
    <vt:lpwstr/>
  </property>
</Properties>
</file>